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9ad791</w:t>
        </w:r>
      </w:hyperlink>
      <w:r>
        <w:t xml:space="preserve"> </w:t>
      </w:r>
      <w:r>
        <w:t xml:space="preserve">on March 21,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9ad791d4520bb0def41b2a2aa8616737743740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9ad791d4520bb0def41b2a2aa8616737743740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09ad791d4520bb0def41b2a2aa8616737743740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9ad791d4520bb0def41b2a2aa8616737743740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9ad791d4520bb0def41b2a2aa8616737743740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09ad791d4520bb0def41b2a2aa8616737743740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1T12:09:42Z</dcterms:created>
  <dcterms:modified xsi:type="dcterms:W3CDTF">2025-03-21T12: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